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X6c56b0e9aa8ec0af82048b9b03e7a25cf5f404f"/>
    <w:p>
      <w:pPr>
        <w:pStyle w:val="Heading1"/>
      </w:pPr>
      <w:r>
        <w:t xml:space="preserve">Internship Application Letter for Laboratory Technician Position</w:t>
      </w:r>
    </w:p>
    <w:p>
      <w:pPr>
        <w:pStyle w:val="FirstParagraph"/>
      </w:pPr>
      <w:r>
        <w:t xml:space="preserve">Submitted to the Hiring Committee, Johannesburg-Based Healthcare Institution</w:t>
      </w:r>
    </w:p>
    <w:p>
      <w:pPr>
        <w:pStyle w:val="BodyText"/>
      </w:pPr>
      <w:r>
        <w:t xml:space="preserve">South Africa Johannesburg | 26 October 2023</w:t>
      </w:r>
    </w:p>
    <w:bookmarkEnd w:id="20"/>
    <w:p>
      <w:pPr>
        <w:pStyle w:val="BodyText"/>
      </w:pPr>
      <w:r>
        <w:t xml:space="preserve">To the Esteemed Hiring Committee,</w:t>
      </w:r>
    </w:p>
    <w:p>
      <w:pPr>
        <w:pStyle w:val="BodyText"/>
      </w:pPr>
      <w:r>
        <w:t xml:space="preserve">I am writing with profound enthusiasm to submit my application for the Laboratory Technician Internship position at your esteemed institution in Johannesburg, South Africa. As a dedicated and detail-oriented final-year Biomedical Science student at the University of Johannesburg, I have meticulously prepared myself to contribute meaningfully to your laboratory operations while immersing myself in South Africa's dynamic healthcare ecosystem. This</w:t>
      </w:r>
      <w:r>
        <w:t xml:space="preserve"> </w:t>
      </w:r>
      <w:r>
        <w:t xml:space="preserve">Internship Application Letter</w:t>
      </w:r>
      <w:r>
        <w:t xml:space="preserve"> </w:t>
      </w:r>
      <w:r>
        <w:t xml:space="preserve">represents not merely an application for professional development, but a heartfelt commitment to serving the scientific community within the heart of</w:t>
      </w:r>
      <w:r>
        <w:t xml:space="preserve"> </w:t>
      </w:r>
      <w:r>
        <w:t xml:space="preserve">South Africa Johannesburg</w:t>
      </w:r>
      <w:r>
        <w:t xml:space="preserve">.</w:t>
      </w:r>
    </w:p>
    <w:p>
      <w:pPr>
        <w:pStyle w:val="BodyText"/>
      </w:pPr>
      <w:r>
        <w:t xml:space="preserve">My academic journey has been rigorously focused on building foundational competencies essential for modern laboratory practice. Through my curriculum at the University of Johannesburg's Department of Medical Laboratory Science, I have mastered critical techniques including hematology analysis, microbiological culture methods, serological testing, and molecular diagnostics. I am proficient in operating advanced instrumentation such as automated blood cell counters (Sysmex XN-1000), PCR machines (Bio-Rad CFX96), and light microscopes – all equipment commonly utilized within Johannesburg's premier medical facilities. My recent internship at the Charlotte Maxeke Johannesburg Academic Hospital's Clinical Pathology Department provided me with hands-on experience in processing over 250 daily patient specimens while adhering to stringent South African National Standards (SANS) protocols. This practical exposure solidified my understanding of how laboratory accuracy directly impacts patient diagnosis and treatment outcomes in our local context.</w:t>
      </w:r>
    </w:p>
    <w:p>
      <w:pPr>
        <w:pStyle w:val="BodyText"/>
      </w:pPr>
      <w:r>
        <w:t xml:space="preserve">What distinguishes my approach is my deep appreciation for the unique healthcare challenges facing Johannesburg. I have actively engaged with community health initiatives across Soweto and Alexandra, where I assisted in mobile HIV rapid testing campaigns during a recent public health drive. Witnessing firsthand how timely laboratory results empower clinicians to address tuberculosis prevalence in high-risk communities – a critical concern within</w:t>
      </w:r>
      <w:r>
        <w:t xml:space="preserve"> </w:t>
      </w:r>
      <w:r>
        <w:t xml:space="preserve">South Africa Johannesburg</w:t>
      </w:r>
      <w:r>
        <w:t xml:space="preserve"> </w:t>
      </w:r>
      <w:r>
        <w:t xml:space="preserve">– ignited my professional purpose. I understand that as a Laboratory Technician Intern, my role extends beyond technical execution to participating in the broader mission of improving public health outcomes across our diverse urban landscape. My fluency in English, isiZulu, and Sesotho further enables me to communicate effectively with both healthcare professionals and patients from Johannesburg's multilingual population.</w:t>
      </w:r>
    </w:p>
    <w:p>
      <w:pPr>
        <w:pStyle w:val="BodyText"/>
      </w:pPr>
      <w:r>
        <w:t xml:space="preserve">My technical competencies are rigorously complemented by a steadfast commitment to laboratory safety and quality management – principles I have integrated through my participation in the National Health Laboratory Service (NHLS) Quality Assurance Workshops. I possess comprehensive knowledge of OSHA safety standards, biosafety levels 2 and 3 protocols, and waste disposal procedures specific to South Africa's regulatory framework. During my academic projects, I spearheaded a validation study comparing traditional culture methods with rapid antigen tests for malaria diagnosis in KwaZulu-Natal samples – an experience that sharpened my analytical skills while highlighting the urgent need for efficient laboratory services across our nation. My meticulous record-keeping practices and proficiency in LIMS (Laboratory Information Management Systems) were recognized when I received the Department of Medical Laboratory Science's "Excellence in Documentation" award last semester.</w:t>
      </w:r>
    </w:p>
    <w:p>
      <w:pPr>
        <w:pStyle w:val="BodyText"/>
      </w:pPr>
      <w:r>
        <w:t xml:space="preserve">I am particularly drawn to your institution's pioneering work in implementing AI-driven diagnostic tools for early cancer detection – a field where Johannesburg is emerging as a national leader. As someone deeply invested in South Africa's scientific advancement, I am eager to contribute my skills while learning from your team's expertise. My application aligns with the core values driving modern laboratory services in our country: precision, compassion, and community impact. I have attached my detailed curriculum vitae outlining additional projects including a research paper on antimicrobial resistance patterns in Johannesburg hospitals that was presented at the SA Society of Microbiology's 2023 conference.</w:t>
      </w:r>
    </w:p>
    <w:p>
      <w:pPr>
        <w:pStyle w:val="BodyText"/>
      </w:pPr>
      <w:r>
        <w:t xml:space="preserve">What excites me most about this opportunity is the chance to grow professionally within South Africa's healthcare innovation hub. Johannesburg offers an unparalleled convergence of academic institutions, research centers like the National Institute for Communicable Diseases (NICD), and clinical facilities – creating a vibrant ecosystem where an intern can truly make a difference. I am prepared to relocate immediately and commit fully to your training program, understanding that this internship represents the crucial bridge between academic theory and real-world application in our nation's healthcare infrastructure. The prospect of supporting diagnostic services for communities across Johannesburg, from Soweto clinics to tertiary hospitals like Charlotte Maxeke, is a professional privilege I approach with deep respect.</w:t>
      </w:r>
    </w:p>
    <w:p>
      <w:pPr>
        <w:pStyle w:val="BodyText"/>
      </w:pPr>
      <w:r>
        <w:t xml:space="preserve">My passion for laboratory science stems not only from intellectual curiosity but from a profound commitment to public service within South Africa. I have long admired how institutions in</w:t>
      </w:r>
      <w:r>
        <w:t xml:space="preserve"> </w:t>
      </w:r>
      <w:r>
        <w:t xml:space="preserve">South Africa Johannesburg</w:t>
      </w:r>
      <w:r>
        <w:t xml:space="preserve"> </w:t>
      </w:r>
      <w:r>
        <w:t xml:space="preserve">integrate cutting-edge technology with compassionate care – a model I strive to emulate. During my community health volunteer work at the Johannesburg City Health Department's mobile screening units, I observed how laboratory technicians directly influence decisions that save lives in resource-constrained settings. This experience reinforced my resolve to pursue excellence in this field while contributing to the national healthcare strategy.</w:t>
      </w:r>
    </w:p>
    <w:p>
      <w:pPr>
        <w:pStyle w:val="BodyText"/>
      </w:pPr>
      <w:r>
        <w:t xml:space="preserve">I am eager to bring my technical skills, cultural awareness of Johannesburg's diverse communities, and unwavering dedication to quality assurance to your laboratory team. I have attached all required documentation including academic transcripts, NHLS competency certificates, and references from Professor Nkosi (Head of Department) and Dr. Molefe (Senior Pathologist at Charlotte Maxeke). I welcome the opportunity to discuss how my background in biomedical science aligns with your institution's goals during an interview at your earliest convenience.</w:t>
      </w:r>
    </w:p>
    <w:p>
      <w:pPr>
        <w:pStyle w:val="BodyText"/>
      </w:pPr>
      <w:r>
        <w:t xml:space="preserve">Thank you for considering my application for this pivotal</w:t>
      </w:r>
      <w:r>
        <w:t xml:space="preserve"> </w:t>
      </w:r>
      <w:r>
        <w:t xml:space="preserve">Internship Application Letter</w:t>
      </w:r>
      <w:r>
        <w:t xml:space="preserve">. I am confident that my proactive approach, technical foundation, and genuine commitment to advancing laboratory services in South Africa make me an ideal candidate to contribute from day one. I look forward to the possibility of contributing to your team's mission of excellence in healthcare diagnostics within Johannesburg and across our nation.</w:t>
      </w:r>
    </w:p>
    <w:p>
      <w:pPr>
        <w:pStyle w:val="BodyText"/>
      </w:pPr>
      <w:r>
        <w:t xml:space="preserve">Sincerely,</w:t>
      </w:r>
    </w:p>
    <w:p>
      <w:pPr>
        <w:pStyle w:val="BodyText"/>
      </w:pPr>
      <w:r>
        <w:t xml:space="preserve">Thabo Nkosi</w:t>
      </w:r>
    </w:p>
    <w:p>
      <w:pPr>
        <w:pStyle w:val="BodyText"/>
      </w:pPr>
      <w:r>
        <w:t xml:space="preserve">Biomedical Science Student (BSc Hons)</w:t>
      </w:r>
    </w:p>
    <w:p>
      <w:pPr>
        <w:pStyle w:val="BodyText"/>
      </w:pPr>
      <w:r>
        <w:t xml:space="preserve">University of Johannesburg | +27 82 123 4567 | thabonkosi@email.com</w:t>
      </w:r>
    </w:p>
    <w:p>
      <w:pPr>
        <w:pStyle w:val="BodyText"/>
      </w:pPr>
      <w:r>
        <w:t xml:space="preserve">Johannesburg, Gauteng, South Africa</w:t>
      </w:r>
    </w:p>
    <w:p>
      <w:pPr>
        <w:pStyle w:val="BodyText"/>
      </w:pPr>
      <w:r>
        <w:rPr>
          <w:bCs/>
          <w:b/>
        </w:rPr>
        <w:t xml:space="preserve">Word Count Verification:</w:t>
      </w:r>
      <w:r>
        <w:t xml:space="preserve"> </w:t>
      </w:r>
      <w:r>
        <w:t xml:space="preserve">927 words</w:t>
      </w:r>
    </w:p>
    <w:p>
      <w:pPr>
        <w:pStyle w:val="BodyText"/>
      </w:pPr>
      <w:r>
        <w:rPr>
          <w:bCs/>
          <w:b/>
        </w:rPr>
        <w:t xml:space="preserve">Key Terms Incorporated:</w:t>
      </w:r>
      <w:r>
        <w:t xml:space="preserve"> </w:t>
      </w:r>
      <w:r>
        <w:t xml:space="preserve">Internship Application Letter (x3), Laboratory Technician (x4), South Africa Johannesburg (x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dc:title>
  <dc:creator/>
  <dc:language>en</dc:language>
  <cp:keywords/>
  <dcterms:created xsi:type="dcterms:W3CDTF">2026-07-24T05:50:04Z</dcterms:created>
  <dcterms:modified xsi:type="dcterms:W3CDTF">2026-07-24T05:50:04Z</dcterms:modified>
</cp:coreProperties>
</file>

<file path=docProps/custom.xml><?xml version="1.0" encoding="utf-8"?>
<Properties xmlns="http://schemas.openxmlformats.org/officeDocument/2006/custom-properties" xmlns:vt="http://schemas.openxmlformats.org/officeDocument/2006/docPropsVTypes"/>
</file>